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X="-176" w:tblpY="61"/>
        <w:tblW w:w="9640" w:type="dxa"/>
        <w:tblLook w:val="04A0" w:firstRow="1" w:lastRow="0" w:firstColumn="1" w:lastColumn="0" w:noHBand="0" w:noVBand="1"/>
      </w:tblPr>
      <w:tblGrid>
        <w:gridCol w:w="3510"/>
        <w:gridCol w:w="6130"/>
      </w:tblGrid>
      <w:tr w:rsidR="00BA5DB6" w14:paraId="3738CD47" w14:textId="77777777" w:rsidTr="003D6BE2">
        <w:tc>
          <w:tcPr>
            <w:tcW w:w="9640" w:type="dxa"/>
            <w:gridSpan w:val="2"/>
          </w:tcPr>
          <w:p w14:paraId="353C1F7E" w14:textId="77777777" w:rsidR="00BA5DB6" w:rsidRDefault="007A359E" w:rsidP="00C62150">
            <w:pPr>
              <w:jc w:val="center"/>
              <w:rPr>
                <w:b/>
                <w:sz w:val="40"/>
                <w:szCs w:val="40"/>
              </w:rPr>
            </w:pPr>
            <w:bookmarkStart w:id="0" w:name="_GoBack"/>
            <w:bookmarkEnd w:id="0"/>
            <w:r>
              <w:rPr>
                <w:noProof/>
                <w:lang w:eastAsia="en-GB"/>
              </w:rPr>
              <w:t>c</w:t>
            </w:r>
            <w:r w:rsidR="00C62150">
              <w:rPr>
                <w:noProof/>
                <w:lang w:eastAsia="en-GB"/>
              </w:rPr>
              <w:drawing>
                <wp:inline distT="0" distB="0" distL="0" distR="0" wp14:anchorId="6A3DE5E3" wp14:editId="63A92C00">
                  <wp:extent cx="2085340" cy="7620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6618" cy="7807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E90FED6" w14:textId="77777777" w:rsidR="00BA5DB6" w:rsidRPr="00584E22" w:rsidRDefault="00BA5DB6" w:rsidP="003D6BE2">
            <w:pPr>
              <w:jc w:val="right"/>
              <w:rPr>
                <w:b/>
                <w:sz w:val="20"/>
                <w:szCs w:val="20"/>
              </w:rPr>
            </w:pPr>
          </w:p>
          <w:p w14:paraId="7B8D3E51" w14:textId="77777777" w:rsidR="00BA5DB6" w:rsidRDefault="00BA5DB6" w:rsidP="00584E22">
            <w:pPr>
              <w:jc w:val="center"/>
              <w:rPr>
                <w:b/>
                <w:sz w:val="28"/>
                <w:szCs w:val="28"/>
              </w:rPr>
            </w:pPr>
            <w:r w:rsidRPr="003D6BE2">
              <w:rPr>
                <w:b/>
                <w:sz w:val="36"/>
                <w:szCs w:val="36"/>
              </w:rPr>
              <w:t>Job Description / Specification</w:t>
            </w:r>
          </w:p>
          <w:p w14:paraId="749C9CD0" w14:textId="77777777" w:rsidR="00584E22" w:rsidRPr="00584E22" w:rsidRDefault="00584E22" w:rsidP="00584E22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3D6BE2" w14:paraId="79F11FEE" w14:textId="77777777" w:rsidTr="003D6BE2">
        <w:tc>
          <w:tcPr>
            <w:tcW w:w="3510" w:type="dxa"/>
            <w:tcBorders>
              <w:bottom w:val="single" w:sz="4" w:space="0" w:color="auto"/>
            </w:tcBorders>
          </w:tcPr>
          <w:p w14:paraId="1927DE0F" w14:textId="77777777" w:rsidR="003D6BE2" w:rsidRPr="00FC414D" w:rsidRDefault="003D6BE2" w:rsidP="003D6BE2">
            <w:pPr>
              <w:jc w:val="center"/>
              <w:rPr>
                <w:b/>
                <w:color w:val="4F81BD" w:themeColor="accent1"/>
                <w:sz w:val="28"/>
                <w:szCs w:val="28"/>
              </w:rPr>
            </w:pPr>
            <w:r w:rsidRPr="00C62150">
              <w:rPr>
                <w:b/>
                <w:color w:val="000000" w:themeColor="text1"/>
                <w:sz w:val="28"/>
                <w:szCs w:val="28"/>
              </w:rPr>
              <w:t>Job Title:</w:t>
            </w:r>
          </w:p>
        </w:tc>
        <w:tc>
          <w:tcPr>
            <w:tcW w:w="6130" w:type="dxa"/>
            <w:tcBorders>
              <w:bottom w:val="single" w:sz="4" w:space="0" w:color="auto"/>
            </w:tcBorders>
          </w:tcPr>
          <w:p w14:paraId="297EA0F2" w14:textId="77777777" w:rsidR="003D6BE2" w:rsidRPr="00FC414D" w:rsidRDefault="00DB0EA2" w:rsidP="003D6BE2">
            <w:pPr>
              <w:jc w:val="center"/>
              <w:rPr>
                <w:b/>
                <w:color w:val="4F81BD" w:themeColor="accent1"/>
                <w:sz w:val="28"/>
                <w:szCs w:val="28"/>
              </w:rPr>
            </w:pPr>
            <w:r>
              <w:rPr>
                <w:b/>
                <w:color w:val="4F81BD" w:themeColor="accent1"/>
                <w:sz w:val="28"/>
                <w:szCs w:val="28"/>
              </w:rPr>
              <w:t>Production Engineer</w:t>
            </w:r>
          </w:p>
        </w:tc>
      </w:tr>
      <w:tr w:rsidR="00BA5DB6" w14:paraId="155BE5EE" w14:textId="77777777" w:rsidTr="00C62150">
        <w:tc>
          <w:tcPr>
            <w:tcW w:w="9640" w:type="dxa"/>
            <w:gridSpan w:val="2"/>
            <w:shd w:val="clear" w:color="auto" w:fill="000000" w:themeFill="text1"/>
          </w:tcPr>
          <w:p w14:paraId="3262DA42" w14:textId="77777777" w:rsidR="00BA5DB6" w:rsidRPr="003D6BE2" w:rsidRDefault="003D6BE2" w:rsidP="003D6BE2">
            <w:pPr>
              <w:jc w:val="center"/>
              <w:rPr>
                <w:b/>
                <w:color w:val="365F91" w:themeColor="accent1" w:themeShade="BF"/>
                <w:sz w:val="28"/>
                <w:szCs w:val="28"/>
              </w:rPr>
            </w:pPr>
            <w:r w:rsidRPr="00C62150">
              <w:rPr>
                <w:b/>
                <w:color w:val="FFFF00"/>
                <w:sz w:val="28"/>
                <w:szCs w:val="28"/>
              </w:rPr>
              <w:t xml:space="preserve">Reporting To </w:t>
            </w:r>
          </w:p>
        </w:tc>
      </w:tr>
      <w:tr w:rsidR="009D562C" w:rsidRPr="009D562C" w14:paraId="563DD7EB" w14:textId="77777777" w:rsidTr="003D6BE2">
        <w:tc>
          <w:tcPr>
            <w:tcW w:w="3510" w:type="dxa"/>
            <w:tcBorders>
              <w:bottom w:val="single" w:sz="4" w:space="0" w:color="auto"/>
            </w:tcBorders>
          </w:tcPr>
          <w:p w14:paraId="019087AC" w14:textId="77777777" w:rsidR="003D6BE2" w:rsidRPr="00FC414D" w:rsidRDefault="003D6BE2" w:rsidP="003D6BE2">
            <w:pPr>
              <w:jc w:val="center"/>
              <w:rPr>
                <w:b/>
                <w:color w:val="4F81BD" w:themeColor="accent1"/>
                <w:sz w:val="28"/>
                <w:szCs w:val="28"/>
              </w:rPr>
            </w:pPr>
            <w:r w:rsidRPr="00C62150">
              <w:rPr>
                <w:b/>
                <w:color w:val="000000" w:themeColor="text1"/>
                <w:sz w:val="28"/>
                <w:szCs w:val="28"/>
              </w:rPr>
              <w:t>Job Title:</w:t>
            </w:r>
          </w:p>
        </w:tc>
        <w:tc>
          <w:tcPr>
            <w:tcW w:w="6130" w:type="dxa"/>
            <w:tcBorders>
              <w:bottom w:val="single" w:sz="4" w:space="0" w:color="auto"/>
            </w:tcBorders>
          </w:tcPr>
          <w:p w14:paraId="20B18B68" w14:textId="07F91770" w:rsidR="003D6BE2" w:rsidRPr="009D562C" w:rsidRDefault="00B708CB" w:rsidP="003D6BE2">
            <w:pPr>
              <w:jc w:val="center"/>
              <w:rPr>
                <w:b/>
                <w:color w:val="000000" w:themeColor="text1"/>
                <w:sz w:val="28"/>
                <w:szCs w:val="28"/>
              </w:rPr>
            </w:pPr>
            <w:r>
              <w:rPr>
                <w:b/>
                <w:color w:val="000000" w:themeColor="text1"/>
                <w:sz w:val="28"/>
                <w:szCs w:val="28"/>
              </w:rPr>
              <w:t>Senior Production</w:t>
            </w:r>
            <w:r w:rsidR="00DB0EA2">
              <w:rPr>
                <w:b/>
                <w:color w:val="000000" w:themeColor="text1"/>
                <w:sz w:val="28"/>
                <w:szCs w:val="28"/>
              </w:rPr>
              <w:t xml:space="preserve"> Engineer</w:t>
            </w:r>
          </w:p>
        </w:tc>
      </w:tr>
      <w:tr w:rsidR="009D562C" w:rsidRPr="009D562C" w14:paraId="65A33207" w14:textId="77777777" w:rsidTr="00C62150">
        <w:tc>
          <w:tcPr>
            <w:tcW w:w="9640" w:type="dxa"/>
            <w:gridSpan w:val="2"/>
            <w:shd w:val="clear" w:color="auto" w:fill="000000" w:themeFill="text1"/>
          </w:tcPr>
          <w:p w14:paraId="1D912E20" w14:textId="77777777" w:rsidR="00BA5DB6" w:rsidRPr="009D562C" w:rsidRDefault="003D6BE2" w:rsidP="003D6BE2">
            <w:pPr>
              <w:jc w:val="center"/>
              <w:rPr>
                <w:b/>
                <w:color w:val="000000" w:themeColor="text1"/>
                <w:sz w:val="28"/>
                <w:szCs w:val="28"/>
              </w:rPr>
            </w:pPr>
            <w:r w:rsidRPr="009D562C">
              <w:rPr>
                <w:b/>
                <w:color w:val="000000" w:themeColor="text1"/>
                <w:sz w:val="28"/>
                <w:szCs w:val="28"/>
              </w:rPr>
              <w:t xml:space="preserve">Location </w:t>
            </w:r>
          </w:p>
        </w:tc>
      </w:tr>
      <w:tr w:rsidR="003D6BE2" w14:paraId="490EBCCB" w14:textId="77777777" w:rsidTr="003D6BE2">
        <w:tc>
          <w:tcPr>
            <w:tcW w:w="3510" w:type="dxa"/>
            <w:tcBorders>
              <w:bottom w:val="single" w:sz="4" w:space="0" w:color="auto"/>
            </w:tcBorders>
          </w:tcPr>
          <w:p w14:paraId="40C31D6B" w14:textId="77777777" w:rsidR="003D6BE2" w:rsidRPr="00FC414D" w:rsidRDefault="003D6BE2" w:rsidP="003D6BE2">
            <w:pPr>
              <w:jc w:val="center"/>
              <w:rPr>
                <w:b/>
                <w:color w:val="4F81BD" w:themeColor="accent1"/>
                <w:sz w:val="28"/>
                <w:szCs w:val="28"/>
              </w:rPr>
            </w:pPr>
            <w:r w:rsidRPr="00C62150">
              <w:rPr>
                <w:b/>
                <w:color w:val="000000" w:themeColor="text1"/>
                <w:sz w:val="28"/>
                <w:szCs w:val="28"/>
              </w:rPr>
              <w:t>Department:</w:t>
            </w:r>
          </w:p>
        </w:tc>
        <w:tc>
          <w:tcPr>
            <w:tcW w:w="6130" w:type="dxa"/>
            <w:tcBorders>
              <w:bottom w:val="single" w:sz="4" w:space="0" w:color="auto"/>
            </w:tcBorders>
          </w:tcPr>
          <w:p w14:paraId="184C7AC6" w14:textId="123A6E49" w:rsidR="003D6BE2" w:rsidRPr="00FC414D" w:rsidRDefault="00B708CB" w:rsidP="003D6BE2">
            <w:pPr>
              <w:jc w:val="center"/>
              <w:rPr>
                <w:b/>
                <w:color w:val="4F81BD" w:themeColor="accent1"/>
                <w:sz w:val="28"/>
                <w:szCs w:val="28"/>
              </w:rPr>
            </w:pPr>
            <w:r>
              <w:rPr>
                <w:b/>
                <w:color w:val="4F81BD" w:themeColor="accent1"/>
                <w:sz w:val="28"/>
                <w:szCs w:val="28"/>
              </w:rPr>
              <w:t xml:space="preserve">Business Improvement </w:t>
            </w:r>
          </w:p>
        </w:tc>
      </w:tr>
      <w:tr w:rsidR="00C62150" w:rsidRPr="00C62150" w14:paraId="69BE7EE9" w14:textId="77777777" w:rsidTr="00C62150">
        <w:tc>
          <w:tcPr>
            <w:tcW w:w="9640" w:type="dxa"/>
            <w:gridSpan w:val="2"/>
            <w:shd w:val="clear" w:color="auto" w:fill="000000" w:themeFill="text1"/>
          </w:tcPr>
          <w:p w14:paraId="556DA0CB" w14:textId="77777777" w:rsidR="00BA5DB6" w:rsidRPr="00C62150" w:rsidRDefault="003D6BE2" w:rsidP="003D6BE2">
            <w:pPr>
              <w:jc w:val="center"/>
              <w:rPr>
                <w:b/>
                <w:color w:val="FFFF00"/>
                <w:sz w:val="28"/>
                <w:szCs w:val="28"/>
              </w:rPr>
            </w:pPr>
            <w:r w:rsidRPr="00C62150">
              <w:rPr>
                <w:b/>
                <w:color w:val="FFFF00"/>
                <w:sz w:val="28"/>
                <w:szCs w:val="28"/>
              </w:rPr>
              <w:t>Organisation Stru</w:t>
            </w:r>
            <w:r w:rsidR="007A359E">
              <w:rPr>
                <w:b/>
                <w:color w:val="FFFF00"/>
                <w:sz w:val="28"/>
                <w:szCs w:val="28"/>
              </w:rPr>
              <w:t>c</w:t>
            </w:r>
            <w:r w:rsidRPr="00C62150">
              <w:rPr>
                <w:b/>
                <w:color w:val="FFFF00"/>
                <w:sz w:val="28"/>
                <w:szCs w:val="28"/>
              </w:rPr>
              <w:t>ture</w:t>
            </w:r>
          </w:p>
        </w:tc>
      </w:tr>
      <w:tr w:rsidR="003D6BE2" w14:paraId="5DC0F2E1" w14:textId="77777777" w:rsidTr="00CD3BB1">
        <w:trPr>
          <w:trHeight w:val="4835"/>
        </w:trPr>
        <w:tc>
          <w:tcPr>
            <w:tcW w:w="9640" w:type="dxa"/>
            <w:gridSpan w:val="2"/>
            <w:tcBorders>
              <w:bottom w:val="single" w:sz="4" w:space="0" w:color="auto"/>
            </w:tcBorders>
          </w:tcPr>
          <w:p w14:paraId="4C179174" w14:textId="77777777" w:rsidR="003D6BE2" w:rsidRDefault="003D6BE2" w:rsidP="003D6BE2">
            <w:pPr>
              <w:jc w:val="center"/>
              <w:rPr>
                <w:b/>
                <w:color w:val="365F91" w:themeColor="accent1" w:themeShade="BF"/>
                <w:sz w:val="28"/>
                <w:szCs w:val="28"/>
              </w:rPr>
            </w:pPr>
          </w:p>
          <w:p w14:paraId="3F33DCB1" w14:textId="0B81C904" w:rsidR="003D6BE2" w:rsidRDefault="00B708CB" w:rsidP="00CD3BB1">
            <w:pPr>
              <w:jc w:val="center"/>
              <w:rPr>
                <w:b/>
                <w:color w:val="365F91" w:themeColor="accent1" w:themeShade="BF"/>
                <w:sz w:val="28"/>
                <w:szCs w:val="28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0D095E98" wp14:editId="3B7EB347">
                  <wp:extent cx="1609725" cy="2371725"/>
                  <wp:effectExtent l="0" t="0" r="9525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9725" cy="2371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A64C11" w14:textId="300B0473" w:rsidR="003D6BE2" w:rsidRPr="003D6BE2" w:rsidRDefault="003D6BE2" w:rsidP="003D6BE2">
            <w:pPr>
              <w:jc w:val="center"/>
              <w:rPr>
                <w:b/>
                <w:color w:val="365F91" w:themeColor="accent1" w:themeShade="BF"/>
                <w:sz w:val="28"/>
                <w:szCs w:val="28"/>
              </w:rPr>
            </w:pPr>
          </w:p>
        </w:tc>
      </w:tr>
      <w:tr w:rsidR="00C62150" w:rsidRPr="00C62150" w14:paraId="0248881B" w14:textId="77777777" w:rsidTr="00C62150">
        <w:trPr>
          <w:trHeight w:val="445"/>
        </w:trPr>
        <w:tc>
          <w:tcPr>
            <w:tcW w:w="9640" w:type="dxa"/>
            <w:gridSpan w:val="2"/>
            <w:shd w:val="clear" w:color="auto" w:fill="000000" w:themeFill="text1"/>
          </w:tcPr>
          <w:p w14:paraId="4E327F40" w14:textId="77777777" w:rsidR="00584E22" w:rsidRPr="00C62150" w:rsidRDefault="00584E22" w:rsidP="00584E22">
            <w:pPr>
              <w:jc w:val="center"/>
              <w:rPr>
                <w:b/>
                <w:color w:val="FFFF00"/>
                <w:sz w:val="28"/>
                <w:szCs w:val="28"/>
              </w:rPr>
            </w:pPr>
            <w:r w:rsidRPr="00C62150">
              <w:rPr>
                <w:b/>
                <w:color w:val="FFFF00"/>
                <w:sz w:val="28"/>
                <w:szCs w:val="28"/>
              </w:rPr>
              <w:t>Purpose of the Position</w:t>
            </w:r>
          </w:p>
        </w:tc>
      </w:tr>
      <w:tr w:rsidR="00584E22" w14:paraId="7834EB83" w14:textId="77777777" w:rsidTr="00CD3BB1">
        <w:trPr>
          <w:trHeight w:val="983"/>
        </w:trPr>
        <w:tc>
          <w:tcPr>
            <w:tcW w:w="9640" w:type="dxa"/>
            <w:gridSpan w:val="2"/>
          </w:tcPr>
          <w:p w14:paraId="1187A962" w14:textId="77777777" w:rsidR="002257B9" w:rsidRPr="00CE0B6D" w:rsidRDefault="004541E9" w:rsidP="009A7E04">
            <w:pPr>
              <w:rPr>
                <w:color w:val="000000" w:themeColor="text1"/>
                <w:sz w:val="28"/>
                <w:szCs w:val="28"/>
              </w:rPr>
            </w:pPr>
            <w:r w:rsidRPr="00CE0B6D">
              <w:rPr>
                <w:color w:val="000000" w:themeColor="text1"/>
                <w:sz w:val="28"/>
                <w:szCs w:val="28"/>
              </w:rPr>
              <w:t xml:space="preserve">Provide production support through the application of engineering skills, including process design, setup and verification. </w:t>
            </w:r>
          </w:p>
          <w:p w14:paraId="09929B32" w14:textId="77777777" w:rsidR="002257B9" w:rsidRPr="00CE0B6D" w:rsidRDefault="002257B9" w:rsidP="009A7E04">
            <w:pPr>
              <w:rPr>
                <w:color w:val="000000" w:themeColor="text1"/>
                <w:sz w:val="28"/>
                <w:szCs w:val="28"/>
              </w:rPr>
            </w:pPr>
          </w:p>
          <w:p w14:paraId="467653BC" w14:textId="50EA05C0" w:rsidR="004541E9" w:rsidRPr="00CE0B6D" w:rsidRDefault="004541E9" w:rsidP="009A7E04">
            <w:pPr>
              <w:rPr>
                <w:color w:val="000000" w:themeColor="text1"/>
                <w:sz w:val="28"/>
                <w:szCs w:val="28"/>
              </w:rPr>
            </w:pPr>
            <w:r w:rsidRPr="00CE0B6D">
              <w:rPr>
                <w:color w:val="000000" w:themeColor="text1"/>
                <w:sz w:val="28"/>
                <w:szCs w:val="28"/>
              </w:rPr>
              <w:t xml:space="preserve">Capability assessments, problems solving and identifying opportunities for continuous improvement and undertaking projects activities with safety and quality as prime </w:t>
            </w:r>
            <w:r w:rsidR="002257B9" w:rsidRPr="00CE0B6D">
              <w:rPr>
                <w:color w:val="000000" w:themeColor="text1"/>
                <w:sz w:val="28"/>
                <w:szCs w:val="28"/>
              </w:rPr>
              <w:t>focus, but also delivering optimized processes and cost reduction.</w:t>
            </w:r>
          </w:p>
          <w:p w14:paraId="2FC123CA" w14:textId="77777777" w:rsidR="002257B9" w:rsidRPr="00CE0B6D" w:rsidRDefault="002257B9" w:rsidP="009A7E04">
            <w:pPr>
              <w:rPr>
                <w:color w:val="000000" w:themeColor="text1"/>
                <w:sz w:val="28"/>
                <w:szCs w:val="28"/>
              </w:rPr>
            </w:pPr>
          </w:p>
          <w:p w14:paraId="497557E2" w14:textId="6DDD182E" w:rsidR="002257B9" w:rsidRPr="00CE0B6D" w:rsidRDefault="002257B9" w:rsidP="009A7E04">
            <w:pPr>
              <w:rPr>
                <w:color w:val="000000" w:themeColor="text1"/>
                <w:sz w:val="28"/>
                <w:szCs w:val="28"/>
              </w:rPr>
            </w:pPr>
            <w:r w:rsidRPr="00CE0B6D">
              <w:rPr>
                <w:color w:val="000000" w:themeColor="text1"/>
                <w:sz w:val="28"/>
                <w:szCs w:val="28"/>
              </w:rPr>
              <w:t>Identify and remo</w:t>
            </w:r>
            <w:r w:rsidR="00CE0B6D">
              <w:rPr>
                <w:color w:val="000000" w:themeColor="text1"/>
                <w:sz w:val="28"/>
                <w:szCs w:val="28"/>
              </w:rPr>
              <w:t>ve waste/</w:t>
            </w:r>
            <w:r w:rsidRPr="00CE0B6D">
              <w:rPr>
                <w:color w:val="000000" w:themeColor="text1"/>
                <w:sz w:val="28"/>
                <w:szCs w:val="28"/>
              </w:rPr>
              <w:t>non value activities from processes and products through team oriented process mapping and continuous improvement exercises.</w:t>
            </w:r>
          </w:p>
          <w:p w14:paraId="332D9EE1" w14:textId="77777777" w:rsidR="009A7E04" w:rsidRDefault="009A7E04" w:rsidP="009A7E04">
            <w:pPr>
              <w:rPr>
                <w:b/>
                <w:color w:val="365F91" w:themeColor="accent1" w:themeShade="BF"/>
                <w:sz w:val="28"/>
                <w:szCs w:val="28"/>
              </w:rPr>
            </w:pPr>
          </w:p>
        </w:tc>
      </w:tr>
    </w:tbl>
    <w:p w14:paraId="61CA155C" w14:textId="1C56642D" w:rsidR="00E26A49" w:rsidRDefault="00E26A49" w:rsidP="00584E22">
      <w:pPr>
        <w:pStyle w:val="NoSpacing"/>
      </w:pPr>
    </w:p>
    <w:p w14:paraId="20A25426" w14:textId="77777777" w:rsidR="00E26A49" w:rsidRDefault="00E26A49" w:rsidP="00584E22">
      <w:pPr>
        <w:pStyle w:val="NoSpacing"/>
      </w:pPr>
    </w:p>
    <w:tbl>
      <w:tblPr>
        <w:tblStyle w:val="TableGrid"/>
        <w:tblW w:w="9753" w:type="dxa"/>
        <w:tblInd w:w="-289" w:type="dxa"/>
        <w:tblLook w:val="04A0" w:firstRow="1" w:lastRow="0" w:firstColumn="1" w:lastColumn="0" w:noHBand="0" w:noVBand="1"/>
      </w:tblPr>
      <w:tblGrid>
        <w:gridCol w:w="2445"/>
        <w:gridCol w:w="7308"/>
      </w:tblGrid>
      <w:tr w:rsidR="00C62150" w:rsidRPr="00C62150" w14:paraId="50EE4D4D" w14:textId="77777777" w:rsidTr="00A507E0">
        <w:tc>
          <w:tcPr>
            <w:tcW w:w="9753" w:type="dxa"/>
            <w:gridSpan w:val="2"/>
            <w:tcBorders>
              <w:bottom w:val="single" w:sz="4" w:space="0" w:color="auto"/>
            </w:tcBorders>
            <w:shd w:val="clear" w:color="auto" w:fill="000000" w:themeFill="text1"/>
          </w:tcPr>
          <w:p w14:paraId="0E82F499" w14:textId="77777777" w:rsidR="004C2D90" w:rsidRPr="00C62150" w:rsidRDefault="004C2D90" w:rsidP="004C2D90">
            <w:pPr>
              <w:jc w:val="center"/>
              <w:rPr>
                <w:b/>
                <w:color w:val="FFFF00"/>
                <w:sz w:val="28"/>
                <w:szCs w:val="28"/>
              </w:rPr>
            </w:pPr>
            <w:r w:rsidRPr="00C62150">
              <w:rPr>
                <w:b/>
                <w:color w:val="FFFF00"/>
                <w:sz w:val="28"/>
                <w:szCs w:val="28"/>
              </w:rPr>
              <w:lastRenderedPageBreak/>
              <w:t>Key Responsibilities</w:t>
            </w:r>
          </w:p>
        </w:tc>
      </w:tr>
      <w:tr w:rsidR="006740E9" w:rsidRPr="006740E9" w14:paraId="1AEFC333" w14:textId="77777777" w:rsidTr="00122EB4">
        <w:tc>
          <w:tcPr>
            <w:tcW w:w="2445" w:type="dxa"/>
          </w:tcPr>
          <w:p w14:paraId="611853E5" w14:textId="2FF1F7E8" w:rsidR="004C2D90" w:rsidRPr="006740E9" w:rsidRDefault="00684F6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Project Planning</w:t>
            </w:r>
          </w:p>
        </w:tc>
        <w:tc>
          <w:tcPr>
            <w:tcW w:w="7308" w:type="dxa"/>
          </w:tcPr>
          <w:p w14:paraId="7D57589F" w14:textId="43D7045B" w:rsidR="009961B4" w:rsidRPr="006740E9" w:rsidRDefault="00684F64" w:rsidP="00033C12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Develop project scopes and objectives, effectively communicate project plans with all relevant stakeholders and ensure customers are placed at the forefront of project solutions and decisions. </w:t>
            </w:r>
          </w:p>
        </w:tc>
      </w:tr>
      <w:tr w:rsidR="006740E9" w:rsidRPr="006740E9" w14:paraId="3F765BA2" w14:textId="77777777" w:rsidTr="00122EB4">
        <w:tc>
          <w:tcPr>
            <w:tcW w:w="2445" w:type="dxa"/>
            <w:tcBorders>
              <w:bottom w:val="single" w:sz="4" w:space="0" w:color="auto"/>
            </w:tcBorders>
          </w:tcPr>
          <w:p w14:paraId="7B2043AE" w14:textId="77777777" w:rsidR="004C2D90" w:rsidRPr="006740E9" w:rsidRDefault="00695B75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Design for Manufacture</w:t>
            </w:r>
          </w:p>
        </w:tc>
        <w:tc>
          <w:tcPr>
            <w:tcW w:w="7308" w:type="dxa"/>
            <w:tcBorders>
              <w:bottom w:val="single" w:sz="4" w:space="0" w:color="auto"/>
            </w:tcBorders>
          </w:tcPr>
          <w:p w14:paraId="1FD16758" w14:textId="373452BA" w:rsidR="00B0705A" w:rsidRPr="006740E9" w:rsidRDefault="00695B75" w:rsidP="00033C12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Manage new and special product developments that are introduced into operations</w:t>
            </w:r>
            <w:r w:rsidRPr="000C08D3">
              <w:rPr>
                <w:rFonts w:cstheme="minorHAnsi"/>
                <w:color w:val="FF0000"/>
                <w:sz w:val="24"/>
                <w:szCs w:val="24"/>
              </w:rPr>
              <w:t xml:space="preserve"> </w:t>
            </w:r>
            <w:r w:rsidR="000C08D3" w:rsidRPr="00033C12">
              <w:rPr>
                <w:rFonts w:cstheme="minorHAnsi"/>
                <w:color w:val="000000" w:themeColor="text1"/>
                <w:sz w:val="24"/>
                <w:szCs w:val="24"/>
              </w:rPr>
              <w:t>by owning</w:t>
            </w:r>
            <w:r w:rsidR="000C08D3">
              <w:rPr>
                <w:rFonts w:cstheme="minorHAnsi"/>
                <w:color w:val="FF0000"/>
                <w:sz w:val="24"/>
                <w:szCs w:val="24"/>
              </w:rPr>
              <w:t xml:space="preserve"> 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>the design for manufacture process.</w:t>
            </w:r>
            <w:r w:rsidR="000B1958">
              <w:rPr>
                <w:rFonts w:cstheme="minorHAnsi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6740E9" w:rsidRPr="006740E9" w14:paraId="4532F783" w14:textId="77777777" w:rsidTr="00122EB4">
        <w:trPr>
          <w:trHeight w:val="618"/>
        </w:trPr>
        <w:tc>
          <w:tcPr>
            <w:tcW w:w="2445" w:type="dxa"/>
            <w:tcBorders>
              <w:bottom w:val="single" w:sz="4" w:space="0" w:color="auto"/>
            </w:tcBorders>
          </w:tcPr>
          <w:p w14:paraId="3AA62653" w14:textId="77777777" w:rsidR="009A7E04" w:rsidRPr="006740E9" w:rsidRDefault="000B1958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Factory support</w:t>
            </w:r>
          </w:p>
        </w:tc>
        <w:tc>
          <w:tcPr>
            <w:tcW w:w="7308" w:type="dxa"/>
            <w:tcBorders>
              <w:bottom w:val="single" w:sz="4" w:space="0" w:color="auto"/>
            </w:tcBorders>
          </w:tcPr>
          <w:p w14:paraId="13191B24" w14:textId="7F78AA13" w:rsidR="009A7E04" w:rsidRPr="006740E9" w:rsidRDefault="000B1958" w:rsidP="00C5394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Support operations with solving problems that affect production</w:t>
            </w:r>
            <w:r w:rsidR="00033C12">
              <w:rPr>
                <w:rFonts w:cstheme="minorHAnsi"/>
                <w:color w:val="000000" w:themeColor="text1"/>
                <w:sz w:val="24"/>
                <w:szCs w:val="24"/>
              </w:rPr>
              <w:t xml:space="preserve"> delays to help</w:t>
            </w:r>
            <w:r w:rsidR="00C53944" w:rsidRPr="00F778EA">
              <w:rPr>
                <w:rFonts w:cstheme="minorHAnsi"/>
                <w:color w:val="FF0000"/>
                <w:sz w:val="24"/>
                <w:szCs w:val="24"/>
              </w:rPr>
              <w:t xml:space="preserve"> </w:t>
            </w:r>
            <w:r w:rsidR="00F778EA" w:rsidRPr="00033C12">
              <w:rPr>
                <w:rFonts w:cstheme="minorHAnsi"/>
                <w:color w:val="000000" w:themeColor="text1"/>
                <w:sz w:val="24"/>
                <w:szCs w:val="24"/>
              </w:rPr>
              <w:t xml:space="preserve">ensure </w:t>
            </w:r>
            <w:r w:rsidR="00C53944">
              <w:rPr>
                <w:rFonts w:cstheme="minorHAnsi"/>
                <w:color w:val="000000" w:themeColor="text1"/>
                <w:sz w:val="24"/>
                <w:szCs w:val="24"/>
              </w:rPr>
              <w:t>delivery on time to the customer.</w:t>
            </w:r>
          </w:p>
        </w:tc>
      </w:tr>
      <w:tr w:rsidR="006740E9" w:rsidRPr="006740E9" w14:paraId="359B6C90" w14:textId="77777777" w:rsidTr="00122EB4">
        <w:tc>
          <w:tcPr>
            <w:tcW w:w="2445" w:type="dxa"/>
          </w:tcPr>
          <w:p w14:paraId="4F4E48B6" w14:textId="77777777" w:rsidR="009A7E04" w:rsidRPr="006740E9" w:rsidRDefault="000B1958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Process creation/improvement</w:t>
            </w:r>
          </w:p>
        </w:tc>
        <w:tc>
          <w:tcPr>
            <w:tcW w:w="7308" w:type="dxa"/>
          </w:tcPr>
          <w:p w14:paraId="09484C15" w14:textId="77777777" w:rsidR="009961B4" w:rsidRPr="006740E9" w:rsidRDefault="000B1958" w:rsidP="009961B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Develop new processes for improving operations based activities and improve on current processes.</w:t>
            </w:r>
          </w:p>
        </w:tc>
      </w:tr>
      <w:tr w:rsidR="006740E9" w:rsidRPr="006740E9" w14:paraId="26F8E604" w14:textId="77777777" w:rsidTr="00122EB4">
        <w:tc>
          <w:tcPr>
            <w:tcW w:w="2445" w:type="dxa"/>
          </w:tcPr>
          <w:p w14:paraId="26A0AD3A" w14:textId="77777777" w:rsidR="009A7E04" w:rsidRPr="006740E9" w:rsidRDefault="00122EB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Process auditing</w:t>
            </w:r>
          </w:p>
        </w:tc>
        <w:tc>
          <w:tcPr>
            <w:tcW w:w="7308" w:type="dxa"/>
          </w:tcPr>
          <w:p w14:paraId="7D224689" w14:textId="77777777" w:rsidR="009961B4" w:rsidRPr="006740E9" w:rsidRDefault="00122EB4" w:rsidP="00122EB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Audit processes within the business to maintain equipment and tools to a high standard.</w:t>
            </w:r>
          </w:p>
        </w:tc>
      </w:tr>
      <w:tr w:rsidR="00122EB4" w:rsidRPr="006740E9" w14:paraId="1F7DAA0F" w14:textId="77777777" w:rsidTr="00122EB4">
        <w:tc>
          <w:tcPr>
            <w:tcW w:w="2445" w:type="dxa"/>
            <w:tcBorders>
              <w:bottom w:val="single" w:sz="4" w:space="0" w:color="auto"/>
            </w:tcBorders>
          </w:tcPr>
          <w:p w14:paraId="359CDED3" w14:textId="77777777" w:rsidR="00122EB4" w:rsidRPr="006740E9" w:rsidRDefault="00122EB4" w:rsidP="00122EB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Tooling/jigs design/creation</w:t>
            </w:r>
          </w:p>
        </w:tc>
        <w:tc>
          <w:tcPr>
            <w:tcW w:w="7308" w:type="dxa"/>
            <w:tcBorders>
              <w:bottom w:val="single" w:sz="4" w:space="0" w:color="auto"/>
            </w:tcBorders>
          </w:tcPr>
          <w:p w14:paraId="5E1D2768" w14:textId="7642CD41" w:rsidR="00122EB4" w:rsidRPr="006740E9" w:rsidRDefault="00122EB4" w:rsidP="00122EB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Design and create tools, jigs, fixture</w:t>
            </w:r>
            <w:r w:rsidR="00F778EA" w:rsidRPr="00F778EA">
              <w:rPr>
                <w:rFonts w:cstheme="minorHAnsi"/>
                <w:color w:val="FF0000"/>
                <w:sz w:val="24"/>
                <w:szCs w:val="24"/>
              </w:rPr>
              <w:t>s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 and gauges to aid production in manufacturing products.</w:t>
            </w:r>
          </w:p>
        </w:tc>
      </w:tr>
      <w:tr w:rsidR="00122EB4" w:rsidRPr="006740E9" w14:paraId="20E3027A" w14:textId="77777777" w:rsidTr="00122EB4">
        <w:trPr>
          <w:trHeight w:val="290"/>
        </w:trPr>
        <w:tc>
          <w:tcPr>
            <w:tcW w:w="2445" w:type="dxa"/>
          </w:tcPr>
          <w:p w14:paraId="32F1BCCB" w14:textId="77777777" w:rsidR="00122EB4" w:rsidRPr="006740E9" w:rsidRDefault="00122EB4" w:rsidP="00122EB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SAP BOMs/Routes</w:t>
            </w:r>
          </w:p>
        </w:tc>
        <w:tc>
          <w:tcPr>
            <w:tcW w:w="7308" w:type="dxa"/>
          </w:tcPr>
          <w:p w14:paraId="7EE48C30" w14:textId="77777777" w:rsidR="00122EB4" w:rsidRPr="006740E9" w:rsidRDefault="00122EB4" w:rsidP="00122EB4">
            <w:pPr>
              <w:pStyle w:val="ListParagraph"/>
              <w:ind w:left="0"/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Maintain and create new Bill of Materials and ro</w:t>
            </w:r>
            <w:r w:rsidR="00C53944">
              <w:rPr>
                <w:rFonts w:cstheme="minorHAnsi"/>
                <w:color w:val="000000" w:themeColor="text1"/>
                <w:sz w:val="24"/>
                <w:szCs w:val="24"/>
              </w:rPr>
              <w:t>utes for products to ensure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 lead times and costs are kept to a minimal.</w:t>
            </w:r>
          </w:p>
        </w:tc>
      </w:tr>
      <w:tr w:rsidR="00122EB4" w:rsidRPr="006740E9" w14:paraId="65AAB416" w14:textId="77777777" w:rsidTr="00122EB4">
        <w:trPr>
          <w:trHeight w:val="290"/>
        </w:trPr>
        <w:tc>
          <w:tcPr>
            <w:tcW w:w="2445" w:type="dxa"/>
            <w:tcBorders>
              <w:bottom w:val="single" w:sz="4" w:space="0" w:color="auto"/>
            </w:tcBorders>
          </w:tcPr>
          <w:p w14:paraId="3FE2D1AB" w14:textId="77777777" w:rsidR="00122EB4" w:rsidRPr="006740E9" w:rsidRDefault="00122EB4" w:rsidP="00122EB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System design and commissioning</w:t>
            </w:r>
          </w:p>
          <w:p w14:paraId="7B9274AB" w14:textId="77777777" w:rsidR="00122EB4" w:rsidRPr="006740E9" w:rsidRDefault="00122EB4" w:rsidP="00122EB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7308" w:type="dxa"/>
            <w:tcBorders>
              <w:bottom w:val="single" w:sz="4" w:space="0" w:color="auto"/>
            </w:tcBorders>
          </w:tcPr>
          <w:p w14:paraId="3C92C55F" w14:textId="44199A0E" w:rsidR="00122EB4" w:rsidRPr="006740E9" w:rsidRDefault="00122EB4" w:rsidP="00122EB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Design and commission syste</w:t>
            </w:r>
            <w:r w:rsidR="00C53944">
              <w:rPr>
                <w:rFonts w:cstheme="minorHAnsi"/>
                <w:color w:val="000000" w:themeColor="text1"/>
                <w:sz w:val="24"/>
                <w:szCs w:val="24"/>
              </w:rPr>
              <w:t>ms within</w:t>
            </w:r>
            <w:r w:rsidR="002257B9">
              <w:rPr>
                <w:rFonts w:cstheme="minorHAnsi"/>
                <w:color w:val="000000" w:themeColor="text1"/>
                <w:sz w:val="24"/>
                <w:szCs w:val="24"/>
              </w:rPr>
              <w:t xml:space="preserve"> operations with</w:t>
            </w:r>
            <w:r w:rsidR="00CE0B6D">
              <w:rPr>
                <w:rFonts w:cstheme="minorHAnsi"/>
                <w:color w:val="000000" w:themeColor="text1"/>
                <w:sz w:val="24"/>
                <w:szCs w:val="24"/>
              </w:rPr>
              <w:t xml:space="preserve"> a real focus on Digitalisation.</w:t>
            </w:r>
          </w:p>
        </w:tc>
      </w:tr>
      <w:tr w:rsidR="00122EB4" w:rsidRPr="006740E9" w14:paraId="390B2A0E" w14:textId="77777777" w:rsidTr="00122EB4">
        <w:trPr>
          <w:trHeight w:val="290"/>
        </w:trPr>
        <w:tc>
          <w:tcPr>
            <w:tcW w:w="2445" w:type="dxa"/>
            <w:tcBorders>
              <w:bottom w:val="single" w:sz="4" w:space="0" w:color="auto"/>
            </w:tcBorders>
          </w:tcPr>
          <w:p w14:paraId="60CBA361" w14:textId="77777777" w:rsidR="00122EB4" w:rsidRPr="006740E9" w:rsidRDefault="00122EB4" w:rsidP="00122EB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Standard operating procedures</w:t>
            </w:r>
          </w:p>
          <w:p w14:paraId="7F47B5F2" w14:textId="77777777" w:rsidR="00122EB4" w:rsidRPr="006740E9" w:rsidRDefault="00122EB4" w:rsidP="00122EB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7308" w:type="dxa"/>
            <w:tcBorders>
              <w:bottom w:val="single" w:sz="4" w:space="0" w:color="auto"/>
            </w:tcBorders>
          </w:tcPr>
          <w:p w14:paraId="7D1C12D3" w14:textId="0B4A6FD7" w:rsidR="00122EB4" w:rsidRPr="006740E9" w:rsidRDefault="002257B9" w:rsidP="00122EB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Create and maintain SOPS for new products and new production processes.</w:t>
            </w:r>
          </w:p>
        </w:tc>
      </w:tr>
      <w:tr w:rsidR="00CE0B6D" w:rsidRPr="006740E9" w14:paraId="2E204C57" w14:textId="77777777" w:rsidTr="00122EB4">
        <w:trPr>
          <w:trHeight w:val="290"/>
        </w:trPr>
        <w:tc>
          <w:tcPr>
            <w:tcW w:w="2445" w:type="dxa"/>
          </w:tcPr>
          <w:p w14:paraId="103691C8" w14:textId="77777777" w:rsidR="00CE0B6D" w:rsidRPr="00033C12" w:rsidRDefault="00CE0B6D" w:rsidP="00122EB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033C12">
              <w:rPr>
                <w:rFonts w:cstheme="minorHAnsi"/>
                <w:color w:val="000000" w:themeColor="text1"/>
                <w:sz w:val="24"/>
                <w:szCs w:val="24"/>
              </w:rPr>
              <w:t>Lean Advocate</w:t>
            </w:r>
          </w:p>
          <w:p w14:paraId="038FCDF3" w14:textId="77777777" w:rsidR="00CE0B6D" w:rsidRPr="006740E9" w:rsidRDefault="00CE0B6D" w:rsidP="00122EB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7308" w:type="dxa"/>
          </w:tcPr>
          <w:p w14:paraId="3EDC8D2A" w14:textId="0377CE16" w:rsidR="00CE0B6D" w:rsidRPr="006740E9" w:rsidRDefault="00CE0B6D" w:rsidP="00122EB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033C12">
              <w:rPr>
                <w:rFonts w:cstheme="minorHAnsi"/>
                <w:color w:val="000000" w:themeColor="text1"/>
                <w:sz w:val="24"/>
                <w:szCs w:val="24"/>
              </w:rPr>
              <w:t>Promote lean tools, best practice and structured problem solving.</w:t>
            </w:r>
          </w:p>
        </w:tc>
      </w:tr>
      <w:tr w:rsidR="00CE0B6D" w:rsidRPr="00F778EA" w14:paraId="5355CDA8" w14:textId="77777777" w:rsidTr="00122EB4">
        <w:trPr>
          <w:trHeight w:val="290"/>
        </w:trPr>
        <w:tc>
          <w:tcPr>
            <w:tcW w:w="2445" w:type="dxa"/>
          </w:tcPr>
          <w:p w14:paraId="2629D23F" w14:textId="77777777" w:rsidR="00CE0B6D" w:rsidRPr="00033C12" w:rsidRDefault="00CE0B6D" w:rsidP="00122EB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033C12">
              <w:rPr>
                <w:rFonts w:cstheme="minorHAnsi"/>
                <w:color w:val="000000" w:themeColor="text1"/>
                <w:sz w:val="24"/>
                <w:szCs w:val="24"/>
              </w:rPr>
              <w:t>RA and SSoW</w:t>
            </w:r>
          </w:p>
          <w:p w14:paraId="0D2DDB6B" w14:textId="77777777" w:rsidR="00CE0B6D" w:rsidRPr="00033C12" w:rsidRDefault="00CE0B6D" w:rsidP="00122EB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7308" w:type="dxa"/>
          </w:tcPr>
          <w:p w14:paraId="45FAF6CB" w14:textId="77777777" w:rsidR="00CE0B6D" w:rsidRPr="00033C12" w:rsidRDefault="00CE0B6D" w:rsidP="00122EB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033C12">
              <w:rPr>
                <w:rFonts w:cstheme="minorHAnsi"/>
                <w:color w:val="000000" w:themeColor="text1"/>
                <w:sz w:val="24"/>
                <w:szCs w:val="24"/>
              </w:rPr>
              <w:t>Ensure that all processes are covered by an up-to-date risk assessment RA with a clearly documented safe system of work SSoW, such as standard operating procedure SoP and associated user training.</w:t>
            </w:r>
          </w:p>
          <w:p w14:paraId="33475A09" w14:textId="2D7393D4" w:rsidR="00CE0B6D" w:rsidRPr="00033C12" w:rsidRDefault="00CE0B6D" w:rsidP="00122EB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</w:tr>
      <w:tr w:rsidR="00CE0B6D" w:rsidRPr="00027EFB" w14:paraId="6F7B4C0F" w14:textId="77777777" w:rsidTr="00122EB4">
        <w:trPr>
          <w:trHeight w:val="290"/>
        </w:trPr>
        <w:tc>
          <w:tcPr>
            <w:tcW w:w="2445" w:type="dxa"/>
          </w:tcPr>
          <w:p w14:paraId="5637A414" w14:textId="47DAAE3A" w:rsidR="00CE0B6D" w:rsidRPr="00033C12" w:rsidRDefault="00CE0B6D" w:rsidP="00122EB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033C12">
              <w:rPr>
                <w:rFonts w:cstheme="minorHAnsi"/>
                <w:color w:val="000000" w:themeColor="text1"/>
                <w:sz w:val="24"/>
                <w:szCs w:val="24"/>
              </w:rPr>
              <w:t>BMS</w:t>
            </w:r>
          </w:p>
        </w:tc>
        <w:tc>
          <w:tcPr>
            <w:tcW w:w="7308" w:type="dxa"/>
          </w:tcPr>
          <w:p w14:paraId="2B5AB0CD" w14:textId="77777777" w:rsidR="00CE0B6D" w:rsidRPr="00033C12" w:rsidRDefault="00CE0B6D" w:rsidP="00E868C1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033C12">
              <w:rPr>
                <w:rFonts w:cstheme="minorHAnsi"/>
                <w:color w:val="000000" w:themeColor="text1"/>
                <w:sz w:val="24"/>
                <w:szCs w:val="24"/>
              </w:rPr>
              <w:t>Ensure all controlled documents are stored in BMS and revision controlled.</w:t>
            </w:r>
          </w:p>
          <w:p w14:paraId="2F9E85AF" w14:textId="59C306A3" w:rsidR="00CE0B6D" w:rsidRPr="00033C12" w:rsidRDefault="00CE0B6D" w:rsidP="00122EB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</w:tr>
      <w:tr w:rsidR="00CE0B6D" w:rsidRPr="00027EFB" w14:paraId="28673106" w14:textId="77777777" w:rsidTr="00E868C1">
        <w:trPr>
          <w:trHeight w:val="290"/>
        </w:trPr>
        <w:tc>
          <w:tcPr>
            <w:tcW w:w="2445" w:type="dxa"/>
          </w:tcPr>
          <w:p w14:paraId="0FA2A41A" w14:textId="579D220D" w:rsidR="00CE0B6D" w:rsidRPr="00033C12" w:rsidRDefault="00684F64" w:rsidP="00E868C1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Communication</w:t>
            </w:r>
          </w:p>
        </w:tc>
        <w:tc>
          <w:tcPr>
            <w:tcW w:w="7308" w:type="dxa"/>
          </w:tcPr>
          <w:p w14:paraId="3293EF6D" w14:textId="77777777" w:rsidR="00CE0B6D" w:rsidRDefault="00684F64" w:rsidP="00E868C1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Report and escalate any concerns / project bottlenecks etc to senior management when needed.</w:t>
            </w:r>
          </w:p>
          <w:p w14:paraId="1F234DAA" w14:textId="3A7F1148" w:rsidR="00684F64" w:rsidRPr="00033C12" w:rsidRDefault="00684F64" w:rsidP="00E868C1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Communicate frequent top level status of projects to senior management, identifying bottlenecks, project drift, </w:t>
            </w:r>
            <w:r w:rsidR="008D4BF8">
              <w:rPr>
                <w:rFonts w:cstheme="minorHAnsi"/>
                <w:color w:val="000000" w:themeColor="text1"/>
                <w:sz w:val="24"/>
                <w:szCs w:val="24"/>
              </w:rPr>
              <w:t>and financial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 status. Defining business solutions or options for discussion. </w:t>
            </w:r>
          </w:p>
        </w:tc>
      </w:tr>
    </w:tbl>
    <w:p w14:paraId="6821D235" w14:textId="77777777" w:rsidR="004C2D90" w:rsidRDefault="004C2D90"/>
    <w:p w14:paraId="748A37B5" w14:textId="77777777" w:rsidR="00BA5DB6" w:rsidRDefault="00BA5DB6"/>
    <w:p w14:paraId="75880FA4" w14:textId="77777777" w:rsidR="00F50712" w:rsidRDefault="00F50712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96"/>
        <w:gridCol w:w="3672"/>
        <w:gridCol w:w="3848"/>
      </w:tblGrid>
      <w:tr w:rsidR="00C62150" w:rsidRPr="00C62150" w14:paraId="73DB22D2" w14:textId="77777777" w:rsidTr="00C62150">
        <w:tc>
          <w:tcPr>
            <w:tcW w:w="9242" w:type="dxa"/>
            <w:gridSpan w:val="3"/>
            <w:shd w:val="clear" w:color="auto" w:fill="000000" w:themeFill="text1"/>
          </w:tcPr>
          <w:p w14:paraId="7FCCEE33" w14:textId="77777777" w:rsidR="003B1431" w:rsidRPr="00C62150" w:rsidRDefault="003B1431" w:rsidP="003B1431">
            <w:pPr>
              <w:jc w:val="center"/>
              <w:rPr>
                <w:b/>
                <w:color w:val="FFFF00"/>
                <w:sz w:val="28"/>
                <w:szCs w:val="28"/>
              </w:rPr>
            </w:pPr>
            <w:r w:rsidRPr="00C62150">
              <w:rPr>
                <w:b/>
                <w:color w:val="FFFF00"/>
                <w:sz w:val="28"/>
                <w:szCs w:val="28"/>
              </w:rPr>
              <w:lastRenderedPageBreak/>
              <w:t>Specific Skill Requirements</w:t>
            </w:r>
          </w:p>
        </w:tc>
      </w:tr>
      <w:tr w:rsidR="00CD6165" w:rsidRPr="003B1431" w14:paraId="5843F44F" w14:textId="77777777" w:rsidTr="00C74060">
        <w:tc>
          <w:tcPr>
            <w:tcW w:w="1384" w:type="dxa"/>
          </w:tcPr>
          <w:p w14:paraId="38D3BBB7" w14:textId="77777777" w:rsidR="003B1431" w:rsidRPr="003B1431" w:rsidRDefault="003B1431" w:rsidP="003B1431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827" w:type="dxa"/>
          </w:tcPr>
          <w:p w14:paraId="2DD524D6" w14:textId="77777777" w:rsidR="003B1431" w:rsidRPr="003B1431" w:rsidRDefault="003B1431" w:rsidP="003B1431">
            <w:pPr>
              <w:jc w:val="center"/>
              <w:rPr>
                <w:b/>
                <w:sz w:val="24"/>
                <w:szCs w:val="24"/>
              </w:rPr>
            </w:pPr>
            <w:r w:rsidRPr="003B1431">
              <w:rPr>
                <w:b/>
                <w:sz w:val="24"/>
                <w:szCs w:val="24"/>
              </w:rPr>
              <w:t>Essential</w:t>
            </w:r>
          </w:p>
        </w:tc>
        <w:tc>
          <w:tcPr>
            <w:tcW w:w="4031" w:type="dxa"/>
          </w:tcPr>
          <w:p w14:paraId="64F2F8E9" w14:textId="77777777" w:rsidR="003B1431" w:rsidRPr="003B1431" w:rsidRDefault="003B1431" w:rsidP="003B1431">
            <w:pPr>
              <w:jc w:val="center"/>
              <w:rPr>
                <w:b/>
                <w:sz w:val="24"/>
                <w:szCs w:val="24"/>
              </w:rPr>
            </w:pPr>
            <w:r w:rsidRPr="003B1431">
              <w:rPr>
                <w:b/>
                <w:sz w:val="24"/>
                <w:szCs w:val="24"/>
              </w:rPr>
              <w:t>Desirable</w:t>
            </w:r>
          </w:p>
        </w:tc>
      </w:tr>
      <w:tr w:rsidR="00CD6165" w14:paraId="34DE91DB" w14:textId="77777777" w:rsidTr="00C74060">
        <w:tc>
          <w:tcPr>
            <w:tcW w:w="1384" w:type="dxa"/>
            <w:vAlign w:val="center"/>
          </w:tcPr>
          <w:p w14:paraId="1459038E" w14:textId="77777777" w:rsidR="00CD6165" w:rsidRDefault="00E26A49" w:rsidP="00CD6165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 </w:t>
            </w:r>
            <w:r w:rsidR="00CD6165">
              <w:rPr>
                <w:b/>
                <w:sz w:val="28"/>
                <w:szCs w:val="28"/>
              </w:rPr>
              <w:t>Education/</w:t>
            </w:r>
          </w:p>
          <w:p w14:paraId="3169400D" w14:textId="45A63556" w:rsidR="00F50712" w:rsidRPr="00CD6165" w:rsidRDefault="00CD6165" w:rsidP="00CD6165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echnical Skills</w:t>
            </w:r>
          </w:p>
        </w:tc>
        <w:tc>
          <w:tcPr>
            <w:tcW w:w="3827" w:type="dxa"/>
          </w:tcPr>
          <w:p w14:paraId="7C16ABA0" w14:textId="0CDC740D" w:rsidR="00CD6165" w:rsidRPr="008D4BF8" w:rsidRDefault="00CD6165" w:rsidP="008D4BF8"/>
          <w:p w14:paraId="11BD35F5" w14:textId="360F17F4" w:rsidR="00684F64" w:rsidRPr="008D4BF8" w:rsidRDefault="00684F64" w:rsidP="00684F64">
            <w:pPr>
              <w:pStyle w:val="ListParagraph"/>
              <w:numPr>
                <w:ilvl w:val="0"/>
                <w:numId w:val="12"/>
              </w:numPr>
            </w:pPr>
            <w:r w:rsidRPr="008D4BF8">
              <w:t>Engineering Qualification</w:t>
            </w:r>
          </w:p>
          <w:p w14:paraId="60547E43" w14:textId="000A7A95" w:rsidR="00684F64" w:rsidRPr="008D4BF8" w:rsidRDefault="00684F64" w:rsidP="008D4BF8">
            <w:pPr>
              <w:pStyle w:val="ListParagraph"/>
              <w:numPr>
                <w:ilvl w:val="0"/>
                <w:numId w:val="12"/>
              </w:numPr>
            </w:pPr>
            <w:r w:rsidRPr="008D4BF8">
              <w:t>IT skills, Excel, Microsoft project, CAD.</w:t>
            </w:r>
          </w:p>
          <w:p w14:paraId="3A2AFDA6" w14:textId="681F3EE8" w:rsidR="00E26A49" w:rsidRPr="008D4BF8" w:rsidRDefault="00684F64" w:rsidP="00234C1D">
            <w:pPr>
              <w:pStyle w:val="ListParagraph"/>
              <w:numPr>
                <w:ilvl w:val="0"/>
                <w:numId w:val="12"/>
              </w:numPr>
            </w:pPr>
            <w:r w:rsidRPr="008D4BF8">
              <w:t xml:space="preserve">Experience in effective project management – completion of project life cycle. </w:t>
            </w:r>
          </w:p>
          <w:p w14:paraId="19DBA62F" w14:textId="05599555" w:rsidR="00CD6165" w:rsidRPr="008D4BF8" w:rsidRDefault="00684F64" w:rsidP="008D4BF8">
            <w:pPr>
              <w:pStyle w:val="ListParagraph"/>
              <w:numPr>
                <w:ilvl w:val="0"/>
                <w:numId w:val="12"/>
              </w:numPr>
            </w:pPr>
            <w:r w:rsidRPr="008D4BF8">
              <w:t>Experience of working within a manufacturing / production engineering industry.</w:t>
            </w:r>
          </w:p>
          <w:p w14:paraId="698DC229" w14:textId="753A0EDF" w:rsidR="00E26A49" w:rsidRPr="008D4BF8" w:rsidRDefault="00CD6165" w:rsidP="00E26A49">
            <w:pPr>
              <w:pStyle w:val="ListParagraph"/>
              <w:numPr>
                <w:ilvl w:val="0"/>
                <w:numId w:val="12"/>
              </w:numPr>
            </w:pPr>
            <w:r w:rsidRPr="008D4BF8">
              <w:t>Conversant and highly experienced using continuous improvement techniques: FMEA, DMAIC, Kanban, 8D REPORTING, kaizen, Process and value stream mapping</w:t>
            </w:r>
          </w:p>
          <w:p w14:paraId="0E525C09" w14:textId="10C98E5F" w:rsidR="00E26A49" w:rsidRPr="008D4BF8" w:rsidRDefault="00E26A49" w:rsidP="00E26A49"/>
        </w:tc>
        <w:tc>
          <w:tcPr>
            <w:tcW w:w="4031" w:type="dxa"/>
          </w:tcPr>
          <w:p w14:paraId="717B075B" w14:textId="021C3FD5" w:rsidR="00CD6165" w:rsidRDefault="00CD6165" w:rsidP="00E26A49"/>
          <w:p w14:paraId="77907E03" w14:textId="77777777" w:rsidR="00CD6165" w:rsidRDefault="00CD6165" w:rsidP="00CD6165">
            <w:pPr>
              <w:pStyle w:val="ListParagraph"/>
              <w:numPr>
                <w:ilvl w:val="0"/>
                <w:numId w:val="12"/>
              </w:numPr>
            </w:pPr>
            <w:r>
              <w:t>10 to 15 years production engineering experience.</w:t>
            </w:r>
          </w:p>
          <w:p w14:paraId="5A6FE921" w14:textId="77777777" w:rsidR="00CD6165" w:rsidRDefault="00CD6165" w:rsidP="00CD6165"/>
          <w:p w14:paraId="08A173A7" w14:textId="68F20BC1" w:rsidR="00CD6165" w:rsidRDefault="00CD6165" w:rsidP="00CD6165">
            <w:pPr>
              <w:pStyle w:val="ListParagraph"/>
              <w:numPr>
                <w:ilvl w:val="0"/>
                <w:numId w:val="12"/>
              </w:numPr>
            </w:pPr>
            <w:r>
              <w:t>Back ground of working in a Fast paced Manufacturing industry, with short delivery timescales and high number of production SKU’S.</w:t>
            </w:r>
          </w:p>
        </w:tc>
      </w:tr>
      <w:tr w:rsidR="00CD6165" w14:paraId="3B912F9C" w14:textId="77777777" w:rsidTr="00C74060">
        <w:tc>
          <w:tcPr>
            <w:tcW w:w="1384" w:type="dxa"/>
          </w:tcPr>
          <w:p w14:paraId="598E3D46" w14:textId="77777777" w:rsidR="003B1431" w:rsidRDefault="003B1431"/>
          <w:p w14:paraId="40D1818B" w14:textId="77777777" w:rsidR="003B1431" w:rsidRDefault="003B1431"/>
          <w:p w14:paraId="4063868A" w14:textId="77777777" w:rsidR="003B1431" w:rsidRPr="003B1431" w:rsidRDefault="003B1431" w:rsidP="003B1431">
            <w:pPr>
              <w:jc w:val="center"/>
              <w:rPr>
                <w:b/>
                <w:sz w:val="28"/>
                <w:szCs w:val="28"/>
              </w:rPr>
            </w:pPr>
          </w:p>
          <w:p w14:paraId="452D3C31" w14:textId="77777777" w:rsidR="003B1431" w:rsidRPr="003B1431" w:rsidRDefault="003B1431" w:rsidP="003B1431">
            <w:pPr>
              <w:jc w:val="center"/>
              <w:rPr>
                <w:b/>
                <w:sz w:val="28"/>
                <w:szCs w:val="28"/>
              </w:rPr>
            </w:pPr>
          </w:p>
          <w:p w14:paraId="736AF864" w14:textId="77777777" w:rsidR="003B1431" w:rsidRPr="003B1431" w:rsidRDefault="003B1431" w:rsidP="003B1431">
            <w:pPr>
              <w:jc w:val="center"/>
              <w:rPr>
                <w:b/>
                <w:sz w:val="28"/>
                <w:szCs w:val="28"/>
              </w:rPr>
            </w:pPr>
          </w:p>
          <w:p w14:paraId="69C8174D" w14:textId="77777777" w:rsidR="003B1431" w:rsidRPr="003B1431" w:rsidRDefault="003B1431" w:rsidP="003B1431">
            <w:pPr>
              <w:jc w:val="center"/>
              <w:rPr>
                <w:b/>
                <w:sz w:val="28"/>
                <w:szCs w:val="28"/>
              </w:rPr>
            </w:pPr>
          </w:p>
          <w:p w14:paraId="3C32D24B" w14:textId="77777777" w:rsidR="003B1431" w:rsidRPr="003B1431" w:rsidRDefault="003B1431" w:rsidP="003B1431">
            <w:pPr>
              <w:jc w:val="center"/>
              <w:rPr>
                <w:b/>
                <w:sz w:val="28"/>
                <w:szCs w:val="28"/>
              </w:rPr>
            </w:pPr>
          </w:p>
          <w:p w14:paraId="04BA619D" w14:textId="77777777" w:rsidR="003B1431" w:rsidRPr="003B1431" w:rsidRDefault="00E26A49" w:rsidP="003B1431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Behaviour </w:t>
            </w:r>
          </w:p>
          <w:p w14:paraId="7D3F79C1" w14:textId="77777777" w:rsidR="003B1431" w:rsidRPr="003B1431" w:rsidRDefault="003B1431" w:rsidP="003B1431">
            <w:pPr>
              <w:jc w:val="center"/>
              <w:rPr>
                <w:b/>
                <w:sz w:val="28"/>
                <w:szCs w:val="28"/>
              </w:rPr>
            </w:pPr>
          </w:p>
          <w:p w14:paraId="072EEA63" w14:textId="77777777" w:rsidR="003B1431" w:rsidRDefault="003B1431"/>
          <w:p w14:paraId="2DE28273" w14:textId="77777777" w:rsidR="003B1431" w:rsidRDefault="003B1431"/>
          <w:p w14:paraId="65B34F3D" w14:textId="77777777" w:rsidR="003B1431" w:rsidRDefault="003B1431"/>
          <w:p w14:paraId="2AF3D2B8" w14:textId="77777777" w:rsidR="003B1431" w:rsidRDefault="003B1431"/>
          <w:p w14:paraId="66E7A479" w14:textId="77777777" w:rsidR="003B1431" w:rsidRDefault="003B1431"/>
          <w:p w14:paraId="5F9DA8AC" w14:textId="77777777" w:rsidR="003B1431" w:rsidRDefault="003B1431"/>
          <w:p w14:paraId="3E5CABD8" w14:textId="77777777" w:rsidR="003B1431" w:rsidRDefault="003B1431"/>
          <w:p w14:paraId="043963C0" w14:textId="77777777" w:rsidR="003B1431" w:rsidRDefault="003B1431"/>
          <w:p w14:paraId="28B46DE8" w14:textId="77777777" w:rsidR="003B1431" w:rsidRDefault="003B1431"/>
          <w:p w14:paraId="2CE916C1" w14:textId="77777777" w:rsidR="003B1431" w:rsidRDefault="003B1431"/>
        </w:tc>
        <w:tc>
          <w:tcPr>
            <w:tcW w:w="3827" w:type="dxa"/>
          </w:tcPr>
          <w:p w14:paraId="54191040" w14:textId="6CC6129E" w:rsidR="008D4BF8" w:rsidRPr="008D4BF8" w:rsidRDefault="008D4BF8" w:rsidP="008D4BF8">
            <w:pPr>
              <w:pStyle w:val="ListParagraph"/>
              <w:numPr>
                <w:ilvl w:val="0"/>
                <w:numId w:val="15"/>
              </w:numPr>
            </w:pPr>
            <w:r w:rsidRPr="008D4BF8">
              <w:t>Effective communication skills both written and verbal format</w:t>
            </w:r>
            <w:r>
              <w:t>.</w:t>
            </w:r>
          </w:p>
          <w:p w14:paraId="4329B69C" w14:textId="379ECB56" w:rsidR="008D4BF8" w:rsidRPr="008D4BF8" w:rsidRDefault="008D4BF8" w:rsidP="008D4BF8">
            <w:pPr>
              <w:pStyle w:val="ListParagraph"/>
              <w:numPr>
                <w:ilvl w:val="0"/>
                <w:numId w:val="15"/>
              </w:numPr>
            </w:pPr>
            <w:r w:rsidRPr="008D4BF8">
              <w:t>Ability to work on own initiative as well as in a team, building strong working relationships with the ability to influence to achieve deadlines.</w:t>
            </w:r>
          </w:p>
          <w:p w14:paraId="27993B8F" w14:textId="1FB34C81" w:rsidR="008D4BF8" w:rsidRPr="008D4BF8" w:rsidRDefault="008D4BF8" w:rsidP="008D4BF8">
            <w:pPr>
              <w:pStyle w:val="ListParagraph"/>
              <w:numPr>
                <w:ilvl w:val="0"/>
                <w:numId w:val="15"/>
              </w:numPr>
            </w:pPr>
            <w:r w:rsidRPr="008D4BF8">
              <w:t>Demonstrates a high level of resilience, with the ability to remain calm and focused when under pressure</w:t>
            </w:r>
          </w:p>
          <w:p w14:paraId="4749D49C" w14:textId="7626083F" w:rsidR="008D4BF8" w:rsidRPr="008D4BF8" w:rsidRDefault="008D4BF8" w:rsidP="008D4BF8">
            <w:pPr>
              <w:pStyle w:val="ListParagraph"/>
              <w:numPr>
                <w:ilvl w:val="0"/>
                <w:numId w:val="15"/>
              </w:numPr>
            </w:pPr>
            <w:r w:rsidRPr="008D4BF8">
              <w:t>Demonstrates solid organisational skills including attention to detail and ability to multi-task to ensure actions are completed within the deadline.</w:t>
            </w:r>
          </w:p>
          <w:p w14:paraId="5746D8DE" w14:textId="398278EC" w:rsidR="008D4BF8" w:rsidRPr="008D4BF8" w:rsidRDefault="008D4BF8" w:rsidP="008D4BF8">
            <w:pPr>
              <w:pStyle w:val="ListParagraph"/>
              <w:numPr>
                <w:ilvl w:val="0"/>
                <w:numId w:val="15"/>
              </w:numPr>
            </w:pPr>
            <w:r w:rsidRPr="008D4BF8">
              <w:t>Demonstrates a passion and enthusiasm to achieve targets.</w:t>
            </w:r>
          </w:p>
          <w:p w14:paraId="051AA9CE" w14:textId="7A463CDD" w:rsidR="003B1431" w:rsidRPr="008D4BF8" w:rsidRDefault="008D4BF8" w:rsidP="008D4BF8">
            <w:pPr>
              <w:pStyle w:val="ListParagraph"/>
              <w:numPr>
                <w:ilvl w:val="0"/>
                <w:numId w:val="15"/>
              </w:numPr>
            </w:pPr>
            <w:r w:rsidRPr="008D4BF8">
              <w:t>Demonstrates drive to continuous</w:t>
            </w:r>
            <w:r>
              <w:t>ly</w:t>
            </w:r>
            <w:r w:rsidRPr="008D4BF8">
              <w:t xml:space="preserve"> identify ways to improve on processes and procedures.</w:t>
            </w:r>
          </w:p>
        </w:tc>
        <w:tc>
          <w:tcPr>
            <w:tcW w:w="4031" w:type="dxa"/>
          </w:tcPr>
          <w:p w14:paraId="6AF10672" w14:textId="77777777" w:rsidR="003B1431" w:rsidRDefault="003B1431" w:rsidP="00E26A49"/>
        </w:tc>
      </w:tr>
    </w:tbl>
    <w:p w14:paraId="4BDC589A" w14:textId="77777777" w:rsidR="005A4AEB" w:rsidRPr="00BA5DB6" w:rsidRDefault="005A4AEB" w:rsidP="00FC414D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1"/>
        <w:gridCol w:w="2998"/>
        <w:gridCol w:w="3017"/>
      </w:tblGrid>
      <w:tr w:rsidR="00C62150" w:rsidRPr="00C62150" w14:paraId="2F79578C" w14:textId="77777777" w:rsidTr="00C62150">
        <w:tc>
          <w:tcPr>
            <w:tcW w:w="9242" w:type="dxa"/>
            <w:gridSpan w:val="3"/>
            <w:shd w:val="clear" w:color="auto" w:fill="000000" w:themeFill="text1"/>
          </w:tcPr>
          <w:p w14:paraId="5F3FD91F" w14:textId="77777777" w:rsidR="003B1431" w:rsidRPr="00C62150" w:rsidRDefault="003B1431">
            <w:pPr>
              <w:jc w:val="center"/>
              <w:rPr>
                <w:b/>
                <w:color w:val="FFFF00"/>
                <w:sz w:val="24"/>
                <w:szCs w:val="24"/>
              </w:rPr>
            </w:pPr>
            <w:r w:rsidRPr="00C62150">
              <w:rPr>
                <w:b/>
                <w:color w:val="FFFF00"/>
                <w:sz w:val="24"/>
                <w:szCs w:val="24"/>
              </w:rPr>
              <w:t>Document Management</w:t>
            </w:r>
          </w:p>
        </w:tc>
      </w:tr>
      <w:tr w:rsidR="009068A4" w:rsidRPr="009068A4" w14:paraId="645F20E5" w14:textId="77777777" w:rsidTr="003B1431">
        <w:tc>
          <w:tcPr>
            <w:tcW w:w="3080" w:type="dxa"/>
          </w:tcPr>
          <w:p w14:paraId="5D20752B" w14:textId="77777777" w:rsidR="003B1431" w:rsidRPr="009068A4" w:rsidRDefault="009068A4">
            <w:pPr>
              <w:jc w:val="center"/>
              <w:rPr>
                <w:b/>
                <w:color w:val="000000" w:themeColor="text1"/>
                <w:sz w:val="24"/>
                <w:szCs w:val="24"/>
              </w:rPr>
            </w:pPr>
            <w:r w:rsidRPr="009068A4">
              <w:rPr>
                <w:b/>
                <w:color w:val="000000" w:themeColor="text1"/>
                <w:sz w:val="24"/>
                <w:szCs w:val="24"/>
              </w:rPr>
              <w:t xml:space="preserve">Written By: </w:t>
            </w:r>
          </w:p>
        </w:tc>
        <w:tc>
          <w:tcPr>
            <w:tcW w:w="3081" w:type="dxa"/>
          </w:tcPr>
          <w:p w14:paraId="413BCE42" w14:textId="7010A80D" w:rsidR="003B1431" w:rsidRPr="009068A4" w:rsidRDefault="00D16523">
            <w:pPr>
              <w:jc w:val="center"/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Robert Bates</w:t>
            </w:r>
          </w:p>
        </w:tc>
        <w:tc>
          <w:tcPr>
            <w:tcW w:w="3081" w:type="dxa"/>
          </w:tcPr>
          <w:p w14:paraId="2E649970" w14:textId="42D9CC75" w:rsidR="003B1431" w:rsidRPr="009068A4" w:rsidRDefault="009068A4" w:rsidP="003B1431">
            <w:pPr>
              <w:rPr>
                <w:b/>
                <w:color w:val="000000" w:themeColor="text1"/>
                <w:sz w:val="24"/>
                <w:szCs w:val="24"/>
              </w:rPr>
            </w:pPr>
            <w:r w:rsidRPr="009068A4">
              <w:rPr>
                <w:b/>
                <w:color w:val="000000" w:themeColor="text1"/>
                <w:sz w:val="24"/>
                <w:szCs w:val="24"/>
              </w:rPr>
              <w:t>Date:</w:t>
            </w:r>
            <w:r w:rsidR="00D16523">
              <w:rPr>
                <w:b/>
                <w:color w:val="000000" w:themeColor="text1"/>
                <w:sz w:val="24"/>
                <w:szCs w:val="24"/>
              </w:rPr>
              <w:t xml:space="preserve"> 03/06</w:t>
            </w:r>
            <w:r w:rsidR="00C53944">
              <w:rPr>
                <w:b/>
                <w:color w:val="000000" w:themeColor="text1"/>
                <w:sz w:val="24"/>
                <w:szCs w:val="24"/>
              </w:rPr>
              <w:t>/2021</w:t>
            </w:r>
          </w:p>
        </w:tc>
      </w:tr>
    </w:tbl>
    <w:p w14:paraId="307DEEC6" w14:textId="77777777" w:rsidR="00BA5DB6" w:rsidRPr="00BA5DB6" w:rsidRDefault="00BA5DB6">
      <w:pPr>
        <w:jc w:val="center"/>
        <w:rPr>
          <w:b/>
          <w:color w:val="365F91" w:themeColor="accent1" w:themeShade="BF"/>
          <w:sz w:val="40"/>
          <w:szCs w:val="40"/>
        </w:rPr>
      </w:pPr>
    </w:p>
    <w:sectPr w:rsidR="00BA5DB6" w:rsidRPr="00BA5DB6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9F1618" w14:textId="77777777" w:rsidR="00C92C85" w:rsidRDefault="00C92C85" w:rsidP="00BA5DB6">
      <w:pPr>
        <w:spacing w:after="0" w:line="240" w:lineRule="auto"/>
      </w:pPr>
      <w:r>
        <w:separator/>
      </w:r>
    </w:p>
  </w:endnote>
  <w:endnote w:type="continuationSeparator" w:id="0">
    <w:p w14:paraId="35C67FC7" w14:textId="77777777" w:rsidR="00C92C85" w:rsidRDefault="00C92C85" w:rsidP="00BA5D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619676" w14:textId="77777777" w:rsidR="00C92C85" w:rsidRDefault="00C92C85" w:rsidP="00BA5DB6">
      <w:pPr>
        <w:spacing w:after="0" w:line="240" w:lineRule="auto"/>
      </w:pPr>
      <w:r>
        <w:separator/>
      </w:r>
    </w:p>
  </w:footnote>
  <w:footnote w:type="continuationSeparator" w:id="0">
    <w:p w14:paraId="49313D6E" w14:textId="77777777" w:rsidR="00C92C85" w:rsidRDefault="00C92C85" w:rsidP="00BA5D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A7CEFA" w14:textId="77777777" w:rsidR="00BA5DB6" w:rsidRDefault="00BA5DB6" w:rsidP="00BA5DB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D557EE"/>
    <w:multiLevelType w:val="hybridMultilevel"/>
    <w:tmpl w:val="1BA882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7C7A1B"/>
    <w:multiLevelType w:val="hybridMultilevel"/>
    <w:tmpl w:val="4934A6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A55411"/>
    <w:multiLevelType w:val="hybridMultilevel"/>
    <w:tmpl w:val="CCBC00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B87EDC"/>
    <w:multiLevelType w:val="hybridMultilevel"/>
    <w:tmpl w:val="03C89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660688"/>
    <w:multiLevelType w:val="hybridMultilevel"/>
    <w:tmpl w:val="A34868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0E11C0"/>
    <w:multiLevelType w:val="hybridMultilevel"/>
    <w:tmpl w:val="3DC86F04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9FA7C00"/>
    <w:multiLevelType w:val="hybridMultilevel"/>
    <w:tmpl w:val="ACF4AAC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18B2974"/>
    <w:multiLevelType w:val="hybridMultilevel"/>
    <w:tmpl w:val="FCC47600"/>
    <w:lvl w:ilvl="0" w:tplc="08090001">
      <w:start w:val="1"/>
      <w:numFmt w:val="bullet"/>
      <w:lvlText w:val=""/>
      <w:lvlJc w:val="left"/>
      <w:pPr>
        <w:ind w:left="105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7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9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1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3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5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7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9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11" w:hanging="360"/>
      </w:pPr>
      <w:rPr>
        <w:rFonts w:ascii="Wingdings" w:hAnsi="Wingdings" w:hint="default"/>
      </w:rPr>
    </w:lvl>
  </w:abstractNum>
  <w:abstractNum w:abstractNumId="8" w15:restartNumberingAfterBreak="0">
    <w:nsid w:val="46B72083"/>
    <w:multiLevelType w:val="hybridMultilevel"/>
    <w:tmpl w:val="D97C274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A560FCD"/>
    <w:multiLevelType w:val="hybridMultilevel"/>
    <w:tmpl w:val="9F02A7E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0A51710"/>
    <w:multiLevelType w:val="hybridMultilevel"/>
    <w:tmpl w:val="2B96818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13C3E35"/>
    <w:multiLevelType w:val="hybridMultilevel"/>
    <w:tmpl w:val="249E1F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000C2F"/>
    <w:multiLevelType w:val="hybridMultilevel"/>
    <w:tmpl w:val="3416A0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401C8"/>
    <w:multiLevelType w:val="hybridMultilevel"/>
    <w:tmpl w:val="FAA067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1475AB"/>
    <w:multiLevelType w:val="hybridMultilevel"/>
    <w:tmpl w:val="5C3AABA6"/>
    <w:lvl w:ilvl="0" w:tplc="4A98035C">
      <w:numFmt w:val="bullet"/>
      <w:lvlText w:val=""/>
      <w:lvlJc w:val="left"/>
      <w:pPr>
        <w:ind w:left="1080" w:hanging="72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3"/>
  </w:num>
  <w:num w:numId="3">
    <w:abstractNumId w:val="5"/>
  </w:num>
  <w:num w:numId="4">
    <w:abstractNumId w:val="6"/>
  </w:num>
  <w:num w:numId="5">
    <w:abstractNumId w:val="2"/>
  </w:num>
  <w:num w:numId="6">
    <w:abstractNumId w:val="3"/>
  </w:num>
  <w:num w:numId="7">
    <w:abstractNumId w:val="14"/>
  </w:num>
  <w:num w:numId="8">
    <w:abstractNumId w:val="10"/>
  </w:num>
  <w:num w:numId="9">
    <w:abstractNumId w:val="9"/>
  </w:num>
  <w:num w:numId="10">
    <w:abstractNumId w:val="12"/>
  </w:num>
  <w:num w:numId="11">
    <w:abstractNumId w:val="8"/>
  </w:num>
  <w:num w:numId="12">
    <w:abstractNumId w:val="11"/>
  </w:num>
  <w:num w:numId="13">
    <w:abstractNumId w:val="4"/>
  </w:num>
  <w:num w:numId="14">
    <w:abstractNumId w:val="7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MjcFUqYGRsZmxko6SsGpxcWZ+XkgBUa1ADamIQYsAAAA"/>
  </w:docVars>
  <w:rsids>
    <w:rsidRoot w:val="00BA5DB6"/>
    <w:rsid w:val="00027EFB"/>
    <w:rsid w:val="00033C12"/>
    <w:rsid w:val="0007055B"/>
    <w:rsid w:val="000B1958"/>
    <w:rsid w:val="000B1E9F"/>
    <w:rsid w:val="000C08D3"/>
    <w:rsid w:val="00122EB4"/>
    <w:rsid w:val="00142EAE"/>
    <w:rsid w:val="001A6F60"/>
    <w:rsid w:val="001C3593"/>
    <w:rsid w:val="002257B9"/>
    <w:rsid w:val="0029438D"/>
    <w:rsid w:val="002A19E7"/>
    <w:rsid w:val="003972AD"/>
    <w:rsid w:val="003B1431"/>
    <w:rsid w:val="003C0BC3"/>
    <w:rsid w:val="003D6BE2"/>
    <w:rsid w:val="00421A5C"/>
    <w:rsid w:val="004541E9"/>
    <w:rsid w:val="004C2D90"/>
    <w:rsid w:val="004C498C"/>
    <w:rsid w:val="0050752F"/>
    <w:rsid w:val="00584E22"/>
    <w:rsid w:val="005A4AEB"/>
    <w:rsid w:val="006178E5"/>
    <w:rsid w:val="00665E01"/>
    <w:rsid w:val="006740E9"/>
    <w:rsid w:val="00684F64"/>
    <w:rsid w:val="00695B75"/>
    <w:rsid w:val="00770F6A"/>
    <w:rsid w:val="007A359E"/>
    <w:rsid w:val="008D4BF8"/>
    <w:rsid w:val="009068A4"/>
    <w:rsid w:val="009961B4"/>
    <w:rsid w:val="009A1D7F"/>
    <w:rsid w:val="009A7E04"/>
    <w:rsid w:val="009D562C"/>
    <w:rsid w:val="00A50191"/>
    <w:rsid w:val="00A507E0"/>
    <w:rsid w:val="00AB0E41"/>
    <w:rsid w:val="00B0705A"/>
    <w:rsid w:val="00B708CB"/>
    <w:rsid w:val="00BA5DB6"/>
    <w:rsid w:val="00BA7362"/>
    <w:rsid w:val="00BD4391"/>
    <w:rsid w:val="00C53944"/>
    <w:rsid w:val="00C62150"/>
    <w:rsid w:val="00C74060"/>
    <w:rsid w:val="00C92C85"/>
    <w:rsid w:val="00CD3BB1"/>
    <w:rsid w:val="00CD6165"/>
    <w:rsid w:val="00CE0B6D"/>
    <w:rsid w:val="00D16523"/>
    <w:rsid w:val="00D343FE"/>
    <w:rsid w:val="00DB0EA2"/>
    <w:rsid w:val="00E26A49"/>
    <w:rsid w:val="00E74D17"/>
    <w:rsid w:val="00F50712"/>
    <w:rsid w:val="00F778EA"/>
    <w:rsid w:val="00F94E51"/>
    <w:rsid w:val="00FC41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B062FEC"/>
  <w15:docId w15:val="{155133FF-5856-4346-BAE1-2660F5F62F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A5D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5DB6"/>
  </w:style>
  <w:style w:type="paragraph" w:styleId="Footer">
    <w:name w:val="footer"/>
    <w:basedOn w:val="Normal"/>
    <w:link w:val="FooterChar"/>
    <w:uiPriority w:val="99"/>
    <w:unhideWhenUsed/>
    <w:rsid w:val="00BA5D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5DB6"/>
  </w:style>
  <w:style w:type="paragraph" w:styleId="BalloonText">
    <w:name w:val="Balloon Text"/>
    <w:basedOn w:val="Normal"/>
    <w:link w:val="BalloonTextChar"/>
    <w:uiPriority w:val="99"/>
    <w:semiHidden/>
    <w:unhideWhenUsed/>
    <w:rsid w:val="00BA5D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5DB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A5D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2EAE"/>
    <w:pPr>
      <w:ind w:left="720"/>
      <w:contextualSpacing/>
    </w:pPr>
  </w:style>
  <w:style w:type="paragraph" w:styleId="NoSpacing">
    <w:name w:val="No Spacing"/>
    <w:uiPriority w:val="1"/>
    <w:qFormat/>
    <w:rsid w:val="00584E22"/>
    <w:pPr>
      <w:spacing w:after="0" w:line="240" w:lineRule="auto"/>
    </w:pPr>
  </w:style>
  <w:style w:type="character" w:customStyle="1" w:styleId="complexword">
    <w:name w:val="complexword"/>
    <w:basedOn w:val="DefaultParagraphFont"/>
    <w:rsid w:val="009961B4"/>
  </w:style>
  <w:style w:type="character" w:styleId="CommentReference">
    <w:name w:val="annotation reference"/>
    <w:basedOn w:val="DefaultParagraphFont"/>
    <w:uiPriority w:val="99"/>
    <w:semiHidden/>
    <w:unhideWhenUsed/>
    <w:rsid w:val="009A1D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A1D7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A1D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1D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1D7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919448-4D8E-4ADD-B2C0-0BAFC03ABF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98</Words>
  <Characters>3415</Characters>
  <Application>Microsoft Office Word</Application>
  <DocSecurity>4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llermannTyton Ltd</Company>
  <LinksUpToDate>false</LinksUpToDate>
  <CharactersWithSpaces>4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ne Baker</dc:creator>
  <cp:lastModifiedBy>Jayne Baker</cp:lastModifiedBy>
  <cp:revision>2</cp:revision>
  <cp:lastPrinted>2016-01-25T14:27:00Z</cp:lastPrinted>
  <dcterms:created xsi:type="dcterms:W3CDTF">2021-06-10T12:13:00Z</dcterms:created>
  <dcterms:modified xsi:type="dcterms:W3CDTF">2021-06-10T12:13:00Z</dcterms:modified>
</cp:coreProperties>
</file>